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2856" w:rsidRDefault="00041496">
      <w:pPr>
        <w:rPr>
          <w:sz w:val="2"/>
          <w:szCs w:val="2"/>
        </w:rPr>
      </w:pPr>
      <w:r w:rsidRPr="00FA2856"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6" type="#_x0000_t202" style="position:absolute;margin-left:235.1pt;margin-top:32.65pt;width:171.15pt;height:18.55pt;z-index:-252058624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160"/>
                    <w:ind w:left="113"/>
                    <w:rPr>
                      <w:rFonts w:ascii="Lato" w:hAnsi="Lato"/>
                      <w:b/>
                    </w:rPr>
                  </w:pPr>
                  <w:r w:rsidRPr="00041496">
                    <w:rPr>
                      <w:rFonts w:ascii="Lato" w:hAnsi="Lato"/>
                      <w:b/>
                    </w:rPr>
                    <w:t>Disclosure/Authorization for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group id="_x0000_s1164" style="position:absolute;margin-left:35.75pt;margin-top:101.3pt;width:549.6pt;height:75.25pt;z-index:-252063744;mso-position-horizontal-relative:page;mso-position-vertical-relative:page" coordorigin="715,2026" coordsize="10992,1505">
            <v:line id="_x0000_s1186" style="position:absolute" from="725,2031" to="3408,2031" strokeweight=".48pt"/>
            <v:line id="_x0000_s1185" style="position:absolute" from="3418,2031" to="6099,2031" strokeweight=".48pt"/>
            <v:line id="_x0000_s1184" style="position:absolute" from="6109,2031" to="8793,2031" strokeweight=".48pt"/>
            <v:line id="_x0000_s1183" style="position:absolute" from="8802,2031" to="11698,2031" strokeweight=".48pt"/>
            <v:line id="_x0000_s1182" style="position:absolute" from="725,2530" to="3408,2530" strokeweight=".48pt"/>
            <v:line id="_x0000_s1181" style="position:absolute" from="3418,2530" to="6099,2530" strokeweight=".48pt"/>
            <v:line id="_x0000_s1180" style="position:absolute" from="6109,2530" to="8793,2530" strokeweight=".48pt"/>
            <v:line id="_x0000_s1179" style="position:absolute" from="8802,2530" to="11698,2530" strokeweight=".48pt"/>
            <v:line id="_x0000_s1178" style="position:absolute" from="720,2026" to="720,3034" strokeweight=".48pt"/>
            <v:line id="_x0000_s1177" style="position:absolute" from="3413,2026" to="3413,3034" strokeweight=".48pt"/>
            <v:line id="_x0000_s1176" style="position:absolute" from="6104,2026" to="6104,3034" strokeweight=".48pt"/>
            <v:rect id="_x0000_s1175" style="position:absolute;left:724;top:3024;width:10;height:10" fillcolor="black" stroked="f"/>
            <v:line id="_x0000_s1174" style="position:absolute" from="734,3029" to="3408,3029" strokeweight=".48pt"/>
            <v:rect id="_x0000_s1173" style="position:absolute;left:3418;top:3024;width:10;height:10" fillcolor="black" stroked="f"/>
            <v:line id="_x0000_s1172" style="position:absolute" from="3428,3029" to="6099,3029" strokeweight=".48pt"/>
            <v:rect id="_x0000_s1171" style="position:absolute;left:6109;top:3024;width:10;height:10" fillcolor="black" stroked="f"/>
            <v:line id="_x0000_s1170" style="position:absolute" from="6119,3029" to="8793,3029" strokeweight=".48pt"/>
            <v:line id="_x0000_s1169" style="position:absolute" from="8802,3029" to="11698,3029" strokeweight=".48pt"/>
            <v:line id="_x0000_s1168" style="position:absolute" from="8797,2026" to="8797,3531" strokeweight=".48pt"/>
            <v:line id="_x0000_s1167" style="position:absolute" from="11702,2026" to="11702,3531" strokeweight=".48pt"/>
            <v:rect id="_x0000_s1166" style="position:absolute;left:8802;top:3521;width:10;height:10" fillcolor="black" stroked="f"/>
            <v:line id="_x0000_s1165" style="position:absolute" from="8812,3526" to="11698,3526" strokeweight=".48pt"/>
            <w10:wrap anchorx="page" anchory="page"/>
          </v:group>
        </w:pict>
      </w:r>
      <w:r w:rsidR="00FA2856" w:rsidRPr="00FA2856">
        <w:pict>
          <v:group id="_x0000_s1145" style="position:absolute;margin-left:35.75pt;margin-top:188.8pt;width:549.6pt;height:111.4pt;z-index:-252062720;mso-position-horizontal-relative:page;mso-position-vertical-relative:page" coordorigin="715,3776" coordsize="10992,2228">
            <v:rect id="_x0000_s1163" style="position:absolute;left:724;top:3775;width:10;height:10" fillcolor="black" stroked="f"/>
            <v:line id="_x0000_s1162" style="position:absolute" from="734,3780" to="3408,3780" strokeweight=".48pt"/>
            <v:rect id="_x0000_s1161" style="position:absolute;left:3418;top:3775;width:10;height:10" fillcolor="black" stroked="f"/>
            <v:line id="_x0000_s1160" style="position:absolute" from="3428,3780" to="6099,3780" strokeweight=".48pt"/>
            <v:rect id="_x0000_s1159" style="position:absolute;left:6109;top:3775;width:10;height:10" fillcolor="black" stroked="f"/>
            <v:line id="_x0000_s1158" style="position:absolute" from="6119,3780" to="8793,3780" strokeweight=".48pt"/>
            <v:rect id="_x0000_s1157" style="position:absolute;left:8802;top:3775;width:10;height:10" fillcolor="black" stroked="f"/>
            <v:line id="_x0000_s1156" style="position:absolute" from="8812,3780" to="11698,3780" strokeweight=".48pt"/>
            <v:line id="_x0000_s1155" style="position:absolute" from="3413,3776" to="3413,5504" strokeweight=".48pt"/>
            <v:line id="_x0000_s1154" style="position:absolute" from="6104,3776" to="6104,5504" strokeweight=".48pt"/>
            <v:line id="_x0000_s1153" style="position:absolute" from="8797,3776" to="8797,5504" strokeweight=".48pt"/>
            <v:line id="_x0000_s1152" style="position:absolute" from="725,5499" to="3408,5499" strokeweight=".48pt"/>
            <v:line id="_x0000_s1151" style="position:absolute" from="3418,5499" to="6099,5499" strokeweight=".48pt"/>
            <v:line id="_x0000_s1150" style="position:absolute" from="6109,5499" to="8793,5499" strokeweight=".48pt"/>
            <v:line id="_x0000_s1149" style="position:absolute" from="8802,5499" to="11698,5499" strokeweight=".48pt"/>
            <v:line id="_x0000_s1148" style="position:absolute" from="720,3776" to="720,6003" strokeweight=".48pt"/>
            <v:line id="_x0000_s1147" style="position:absolute" from="725,5999" to="11698,5999" strokeweight=".48pt"/>
            <v:line id="_x0000_s1146" style="position:absolute" from="11702,3776" to="11702,6003" strokeweight=".48pt"/>
            <w10:wrap anchorx="page" anchory="page"/>
          </v:group>
        </w:pict>
      </w:r>
      <w:r w:rsidR="00FA2856" w:rsidRPr="00FA2856">
        <w:pict>
          <v:group id="_x0000_s1139" style="position:absolute;margin-left:36pt;margin-top:683.75pt;width:553.95pt;height:50.3pt;z-index:-252061696;mso-position-horizontal-relative:page;mso-position-vertical-relative:page" coordorigin="720,13675" coordsize="11079,1006">
            <v:line id="_x0000_s1144" style="position:absolute" from="730,13680" to="11789,13680" strokeweight=".48pt"/>
            <v:line id="_x0000_s1143" style="position:absolute" from="730,13884" to="11789,13884" strokeweight=".48pt"/>
            <v:line id="_x0000_s1142" style="position:absolute" from="725,13675" to="725,14680" strokeweight=".48pt"/>
            <v:line id="_x0000_s1141" style="position:absolute" from="730,14676" to="11789,14676" strokeweight=".48pt"/>
            <v:line id="_x0000_s1140" style="position:absolute" from="11794,13675" to="11794,14680" strokeweight=".48pt"/>
            <w10:wrap anchorx="page" anchory="page"/>
          </v:group>
        </w:pict>
      </w:r>
      <w:r w:rsidR="00FA2856" w:rsidRPr="00FA2856">
        <w:pict>
          <v:group id="_x0000_s1093" style="position:absolute;margin-left:36pt;margin-top:312.65pt;width:552.15pt;height:135.65pt;z-index:-252060672;mso-position-horizontal-relative:page;mso-position-vertical-relative:page" coordorigin="720,6253" coordsize="11043,2713">
            <v:line id="_x0000_s1138" style="position:absolute" from="730,6258" to="11753,6258" strokeweight=".48pt"/>
            <v:line id="_x0000_s1137" style="position:absolute" from="730,6512" to="2537,6512" strokeweight=".48pt"/>
            <v:line id="_x0000_s1136" style="position:absolute" from="2547,6512" to="6940,6512" strokeweight=".48pt"/>
            <v:line id="_x0000_s1135" style="position:absolute" from="6949,6512" to="9184,6512" strokeweight=".48pt"/>
            <v:line id="_x0000_s1134" style="position:absolute" from="9194,6512" to="9945,6512" strokeweight=".48pt"/>
            <v:line id="_x0000_s1133" style="position:absolute" from="9955,6512" to="11753,6512" strokeweight=".48pt"/>
            <v:line id="_x0000_s1132" style="position:absolute" from="730,6743" to="1628,6743" strokeweight=".48pt"/>
            <v:line id="_x0000_s1131" style="position:absolute" from="1637,6743" to="2537,6743" strokeweight=".48pt"/>
            <v:line id="_x0000_s1130" style="position:absolute" from="730,7191" to="1628,7191" strokeweight=".48pt"/>
            <v:line id="_x0000_s1129" style="position:absolute" from="1637,7191" to="2537,7191" strokeweight=".48pt"/>
            <v:line id="_x0000_s1128" style="position:absolute" from="2547,7191" to="6940,7191" strokeweight=".48pt"/>
            <v:line id="_x0000_s1127" style="position:absolute" from="6949,7191" to="9184,7191" strokeweight=".48pt"/>
            <v:line id="_x0000_s1126" style="position:absolute" from="9194,7191" to="9945,7191" strokeweight=".48pt"/>
            <v:line id="_x0000_s1125" style="position:absolute" from="9955,7191" to="11753,7191" strokeweight=".48pt"/>
            <v:line id="_x0000_s1124" style="position:absolute" from="730,7633" to="1628,7633" strokeweight=".48pt"/>
            <v:line id="_x0000_s1123" style="position:absolute" from="1637,7633" to="2537,7633" strokeweight=".48pt"/>
            <v:line id="_x0000_s1122" style="position:absolute" from="2547,7633" to="6940,7633" strokeweight=".48pt"/>
            <v:line id="_x0000_s1121" style="position:absolute" from="6949,7633" to="9184,7633" strokeweight=".48pt"/>
            <v:line id="_x0000_s1120" style="position:absolute" from="9194,7633" to="9945,7633" strokeweight=".48pt"/>
            <v:line id="_x0000_s1119" style="position:absolute" from="9955,7633" to="11753,7633" strokeweight=".48pt"/>
            <v:line id="_x0000_s1118" style="position:absolute" from="730,8075" to="1628,8075" strokeweight=".48pt"/>
            <v:line id="_x0000_s1117" style="position:absolute" from="1637,8075" to="2537,8075" strokeweight=".48pt"/>
            <v:line id="_x0000_s1116" style="position:absolute" from="2547,8075" to="6940,8075" strokeweight=".48pt"/>
            <v:line id="_x0000_s1115" style="position:absolute" from="6949,8075" to="9184,8075" strokeweight=".48pt"/>
            <v:line id="_x0000_s1114" style="position:absolute" from="9194,8075" to="9945,8075" strokeweight=".48pt"/>
            <v:line id="_x0000_s1113" style="position:absolute" from="9955,8075" to="11753,8075" strokeweight=".48pt"/>
            <v:line id="_x0000_s1112" style="position:absolute" from="730,8519" to="1628,8519" strokeweight=".48pt"/>
            <v:line id="_x0000_s1111" style="position:absolute" from="1637,8519" to="2537,8519" strokeweight=".48pt"/>
            <v:line id="_x0000_s1110" style="position:absolute" from="2547,8519" to="6940,8519" strokeweight=".48pt"/>
            <v:line id="_x0000_s1109" style="position:absolute" from="6949,8519" to="9184,8519" strokeweight=".48pt"/>
            <v:line id="_x0000_s1108" style="position:absolute" from="9194,8519" to="9945,8519" strokeweight=".48pt"/>
            <v:line id="_x0000_s1107" style="position:absolute" from="9955,8519" to="11753,8519" strokeweight=".48pt"/>
            <v:line id="_x0000_s1106" style="position:absolute" from="725,6253" to="725,8965" strokeweight=".48pt"/>
            <v:line id="_x0000_s1105" style="position:absolute" from="730,8961" to="1628,8961" strokeweight=".48pt"/>
            <v:line id="_x0000_s1104" style="position:absolute" from="1632,6738" to="1632,8965" strokeweight=".48pt"/>
            <v:line id="_x0000_s1103" style="position:absolute" from="1637,8961" to="2537,8961" strokeweight=".48pt"/>
            <v:line id="_x0000_s1102" style="position:absolute" from="2542,6507" to="2542,8965" strokeweight=".48pt"/>
            <v:line id="_x0000_s1101" style="position:absolute" from="2547,8961" to="6940,8961" strokeweight=".48pt"/>
            <v:line id="_x0000_s1100" style="position:absolute" from="6945,6507" to="6945,8965" strokeweight=".48pt"/>
            <v:line id="_x0000_s1099" style="position:absolute" from="6949,8961" to="9184,8961" strokeweight=".48pt"/>
            <v:line id="_x0000_s1098" style="position:absolute" from="9189,6507" to="9189,8965" strokeweight=".48pt"/>
            <v:line id="_x0000_s1097" style="position:absolute" from="9194,8961" to="9945,8961" strokeweight=".48pt"/>
            <v:line id="_x0000_s1096" style="position:absolute" from="9950,6507" to="9950,8965" strokeweight=".48pt"/>
            <v:line id="_x0000_s1095" style="position:absolute" from="9955,8961" to="11753,8961" strokeweight=".48pt"/>
            <v:line id="_x0000_s1094" style="position:absolute" from="11758,6253" to="11758,8965" strokeweight=".48pt"/>
            <w10:wrap anchorx="page" anchory="page"/>
          </v:group>
        </w:pict>
      </w:r>
      <w:r w:rsidR="00FA2856" w:rsidRPr="00FA2856">
        <w:pict>
          <v:group id="_x0000_s1087" style="position:absolute;margin-left:36pt;margin-top:470.95pt;width:549.4pt;height:40.95pt;z-index:-252059648;mso-position-horizontal-relative:page;mso-position-vertical-relative:page" coordorigin="720,9419" coordsize="10988,819">
            <v:line id="_x0000_s1092" style="position:absolute" from="730,9424" to="11698,9424" strokeweight=".48pt"/>
            <v:line id="_x0000_s1091" style="position:absolute" from="730,9678" to="11698,9678" strokeweight=".48pt"/>
            <v:line id="_x0000_s1090" style="position:absolute" from="725,9419" to="725,10237" strokeweight=".48pt"/>
            <v:line id="_x0000_s1089" style="position:absolute" from="730,10233" to="11698,10233" strokeweight=".48pt"/>
            <v:line id="_x0000_s1088" style="position:absolute" from="11702,9419" to="11702,10237" strokeweight=".48pt"/>
            <w10:wrap anchorx="page" anchory="page"/>
          </v:group>
        </w:pict>
      </w:r>
      <w:r w:rsidR="00FA2856" w:rsidRPr="00FA2856">
        <w:pict>
          <v:shape id="_x0000_s1085" type="#_x0000_t202" style="position:absolute;margin-left:242.75pt;margin-top:59.5pt;width:126.4pt;height:13.05pt;z-index:-252057600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line="245" w:lineRule="exact"/>
                    <w:ind w:left="20"/>
                    <w:rPr>
                      <w:rFonts w:ascii="Lato" w:hAnsi="Lato"/>
                      <w:b/>
                    </w:rPr>
                  </w:pPr>
                  <w:r w:rsidRPr="00041496">
                    <w:rPr>
                      <w:rFonts w:ascii="Lato" w:hAnsi="Lato"/>
                      <w:b/>
                    </w:rPr>
                    <w:t>Criminal Background Check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84" type="#_x0000_t202" style="position:absolute;margin-left:101.75pt;margin-top:81pt;width:408.3pt;height:13.05pt;z-index:-252056576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line="245" w:lineRule="exact"/>
                    <w:ind w:left="20"/>
                    <w:rPr>
                      <w:rFonts w:ascii="Lato" w:hAnsi="Lato"/>
                    </w:rPr>
                  </w:pPr>
                  <w:r w:rsidRPr="00041496">
                    <w:rPr>
                      <w:rFonts w:ascii="Lato" w:hAnsi="Lato"/>
                      <w:b/>
                    </w:rPr>
                    <w:t>INSTRUCTIONS</w:t>
                  </w:r>
                  <w:r w:rsidRPr="00041496">
                    <w:rPr>
                      <w:rFonts w:ascii="Lato" w:hAnsi="Lato"/>
                    </w:rPr>
                    <w:t>: Please fill form out in its entirety. Incomplete forms will delay processing.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83" type="#_x0000_t202" style="position:absolute;margin-left:35pt;margin-top:527.3pt;width:302.3pt;height:33.05pt;z-index:-252055552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tabs>
                      <w:tab w:val="left" w:pos="5586"/>
                    </w:tabs>
                    <w:spacing w:line="242" w:lineRule="exact"/>
                    <w:ind w:left="20"/>
                    <w:rPr>
                      <w:rFonts w:ascii="Lato" w:hAnsi="Lato"/>
                      <w:sz w:val="20"/>
                    </w:rPr>
                  </w:pPr>
                  <w:r w:rsidRPr="00825446">
                    <w:rPr>
                      <w:rFonts w:ascii="Lato" w:hAnsi="Lato"/>
                      <w:b/>
                      <w:sz w:val="20"/>
                    </w:rPr>
                    <w:t>Are you a current Cumberland County Schools</w:t>
                  </w:r>
                  <w:r w:rsidRPr="00825446">
                    <w:rPr>
                      <w:rFonts w:ascii="Lato" w:hAnsi="Lato"/>
                      <w:b/>
                      <w:spacing w:val="-21"/>
                      <w:sz w:val="20"/>
                    </w:rPr>
                    <w:t xml:space="preserve"> </w:t>
                  </w:r>
                  <w:r w:rsidRPr="00825446">
                    <w:rPr>
                      <w:rFonts w:ascii="Lato" w:hAnsi="Lato"/>
                      <w:b/>
                      <w:sz w:val="20"/>
                    </w:rPr>
                    <w:t xml:space="preserve">employee?  </w:t>
                  </w:r>
                  <w:r w:rsidRPr="00825446">
                    <w:rPr>
                      <w:rFonts w:ascii="Lato" w:hAnsi="Lato"/>
                      <w:sz w:val="20"/>
                    </w:rPr>
                    <w:t></w:t>
                  </w:r>
                  <w:r w:rsidRPr="00825446">
                    <w:rPr>
                      <w:rFonts w:ascii="Lato" w:hAnsi="Lato"/>
                      <w:sz w:val="20"/>
                    </w:rPr>
                    <w:t>YES</w:t>
                  </w:r>
                  <w:r w:rsidRPr="00825446">
                    <w:rPr>
                      <w:rFonts w:ascii="Lato" w:hAnsi="Lato"/>
                      <w:sz w:val="20"/>
                    </w:rPr>
                    <w:tab/>
                  </w:r>
                  <w:r w:rsidRPr="00825446">
                    <w:rPr>
                      <w:rFonts w:ascii="Lato" w:hAnsi="Lato"/>
                      <w:sz w:val="20"/>
                    </w:rPr>
                    <w:t></w:t>
                  </w:r>
                  <w:r w:rsidRPr="00825446">
                    <w:rPr>
                      <w:rFonts w:ascii="Lato" w:hAnsi="Lato"/>
                      <w:sz w:val="20"/>
                    </w:rPr>
                    <w:t>NO</w:t>
                  </w:r>
                </w:p>
                <w:p w:rsidR="00FA2856" w:rsidRPr="00825446" w:rsidRDefault="00EB39FB">
                  <w:pPr>
                    <w:tabs>
                      <w:tab w:val="left" w:pos="3287"/>
                    </w:tabs>
                    <w:spacing w:before="159"/>
                    <w:ind w:left="20"/>
                    <w:rPr>
                      <w:rFonts w:ascii="Lato" w:hAnsi="Lato"/>
                      <w:sz w:val="20"/>
                    </w:rPr>
                  </w:pPr>
                  <w:r w:rsidRPr="00825446">
                    <w:rPr>
                      <w:rFonts w:ascii="Lato" w:hAnsi="Lato"/>
                      <w:b/>
                      <w:sz w:val="20"/>
                    </w:rPr>
                    <w:t>Have you previously</w:t>
                  </w:r>
                  <w:r w:rsidRPr="00825446">
                    <w:rPr>
                      <w:rFonts w:ascii="Lato" w:hAnsi="Lato"/>
                      <w:b/>
                      <w:spacing w:val="-6"/>
                      <w:sz w:val="20"/>
                    </w:rPr>
                    <w:t xml:space="preserve"> </w:t>
                  </w:r>
                  <w:r w:rsidRPr="00825446">
                    <w:rPr>
                      <w:rFonts w:ascii="Lato" w:hAnsi="Lato"/>
                      <w:b/>
                      <w:sz w:val="20"/>
                    </w:rPr>
                    <w:t xml:space="preserve">applied? </w:t>
                  </w:r>
                  <w:r w:rsidRPr="00825446">
                    <w:rPr>
                      <w:rFonts w:ascii="Lato" w:hAnsi="Lato"/>
                      <w:b/>
                      <w:spacing w:val="45"/>
                      <w:sz w:val="20"/>
                    </w:rPr>
                    <w:t xml:space="preserve"> </w:t>
                  </w:r>
                  <w:r w:rsidRPr="00825446">
                    <w:rPr>
                      <w:rFonts w:ascii="Lato" w:hAnsi="Lato"/>
                      <w:sz w:val="20"/>
                    </w:rPr>
                    <w:t></w:t>
                  </w:r>
                  <w:r w:rsidRPr="00825446">
                    <w:rPr>
                      <w:rFonts w:ascii="Lato" w:hAnsi="Lato"/>
                      <w:sz w:val="20"/>
                    </w:rPr>
                    <w:t>YES</w:t>
                  </w:r>
                  <w:r w:rsidRPr="00825446">
                    <w:rPr>
                      <w:rFonts w:ascii="Lato" w:hAnsi="Lato"/>
                      <w:sz w:val="20"/>
                    </w:rPr>
                    <w:tab/>
                  </w:r>
                  <w:r w:rsidRPr="00825446">
                    <w:rPr>
                      <w:rFonts w:ascii="Lato" w:hAnsi="Lato"/>
                      <w:sz w:val="20"/>
                    </w:rPr>
                    <w:t></w:t>
                  </w:r>
                  <w:r w:rsidRPr="00825446">
                    <w:rPr>
                      <w:rFonts w:ascii="Lato" w:hAnsi="Lato"/>
                      <w:sz w:val="20"/>
                    </w:rPr>
                    <w:t>NO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82" type="#_x0000_t202" style="position:absolute;margin-left:40.4pt;margin-top:569.25pt;width:542.4pt;height:77.3pt;z-index:-252054528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pStyle w:val="BodyText"/>
                    <w:spacing w:before="0" w:line="162" w:lineRule="exact"/>
                    <w:ind w:left="20"/>
                    <w:rPr>
                      <w:rFonts w:ascii="Lato" w:hAnsi="Lato"/>
                    </w:rPr>
                  </w:pPr>
                  <w:r w:rsidRPr="00825446">
                    <w:rPr>
                      <w:rFonts w:ascii="Lato" w:hAnsi="Lato"/>
                    </w:rPr>
                    <w:t>My signature below authorizes Cumberland County Schools (CCS) to ob</w:t>
                  </w:r>
                  <w:r w:rsidRPr="00825446">
                    <w:rPr>
                      <w:rFonts w:ascii="Lato" w:hAnsi="Lato"/>
                    </w:rPr>
                    <w:t>tain information about me from a consumer reporting agency for the purposes of employment, volunteering, student</w:t>
                  </w:r>
                </w:p>
                <w:p w:rsidR="00FA2856" w:rsidRPr="00825446" w:rsidRDefault="00EB39FB">
                  <w:pPr>
                    <w:pStyle w:val="BodyText"/>
                    <w:spacing w:before="0"/>
                    <w:ind w:left="20" w:right="17"/>
                    <w:rPr>
                      <w:rFonts w:ascii="Lato" w:hAnsi="Lato"/>
                    </w:rPr>
                  </w:pPr>
                  <w:proofErr w:type="gramStart"/>
                  <w:r w:rsidRPr="00825446">
                    <w:rPr>
                      <w:rFonts w:ascii="Lato" w:hAnsi="Lato"/>
                    </w:rPr>
                    <w:t>teaching/intern</w:t>
                  </w:r>
                  <w:proofErr w:type="gramEnd"/>
                  <w:r w:rsidRPr="00825446">
                    <w:rPr>
                      <w:rFonts w:ascii="Lato" w:hAnsi="Lato"/>
                    </w:rPr>
                    <w:t>, outside service provider, contract services, etc.  This information may be obtained at any time after the receipt of my author</w:t>
                  </w:r>
                  <w:r w:rsidRPr="00825446">
                    <w:rPr>
                      <w:rFonts w:ascii="Lato" w:hAnsi="Lato"/>
                    </w:rPr>
                    <w:t>ization and throughout my term of service and/or consideration. The types of information that may be obtained include but are not limited to social security number verification, sex offender registry checks, criminal records checks, inmate record searches,</w:t>
                  </w:r>
                  <w:r w:rsidRPr="00825446">
                    <w:rPr>
                      <w:rFonts w:ascii="Lato" w:hAnsi="Lato"/>
                    </w:rPr>
                    <w:t xml:space="preserve"> motor vehicle records checks, and court record checks. The consumer report will be obtained from Background Investigative Bureau, LLC (BIB), located at 9710 </w:t>
                  </w:r>
                  <w:proofErr w:type="spellStart"/>
                  <w:r w:rsidRPr="00825446">
                    <w:rPr>
                      <w:rFonts w:ascii="Lato" w:hAnsi="Lato"/>
                    </w:rPr>
                    <w:t>Northcross</w:t>
                  </w:r>
                  <w:proofErr w:type="spellEnd"/>
                  <w:r w:rsidRPr="00825446">
                    <w:rPr>
                      <w:rFonts w:ascii="Lato" w:hAnsi="Lato"/>
                    </w:rPr>
                    <w:t xml:space="preserve"> Center Court, Huntersville, NC 28078, phone number 1-877-439-3900. I hereby authorize a</w:t>
                  </w:r>
                  <w:r w:rsidRPr="00825446">
                    <w:rPr>
                      <w:rFonts w:ascii="Lato" w:hAnsi="Lato"/>
                    </w:rPr>
                    <w:t>ny law enforcement agency, administrator, local state or federal agency to furnish any and all background information requested by BIB, additional third party organizations acting on behalf of CCS, and/or CCS itself. I certify that the information given by</w:t>
                  </w:r>
                  <w:r w:rsidRPr="00825446">
                    <w:rPr>
                      <w:rFonts w:ascii="Lato" w:hAnsi="Lato"/>
                    </w:rPr>
                    <w:t xml:space="preserve"> me in this application is true and complete. I understand that any misrepresentation, falsification or omission will be sufficient cause for cancellation of this application or dismissal from employment if you have been hired. It is understood that this a</w:t>
                  </w:r>
                  <w:r w:rsidRPr="00825446">
                    <w:rPr>
                      <w:rFonts w:ascii="Lato" w:hAnsi="Lato"/>
                    </w:rPr>
                    <w:t>pplication and all other pre-employment data become property of CCS. I understand that my date of birth, sex and ethnic group will not be used to discriminate against me in violation of any law. I agree that a copy of this authorization shall be valid as t</w:t>
                  </w:r>
                  <w:r w:rsidRPr="00825446">
                    <w:rPr>
                      <w:rFonts w:ascii="Lato" w:hAnsi="Lato"/>
                    </w:rPr>
                    <w:t>he original. (Revised 8/1/15)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81" type="#_x0000_t202" style="position:absolute;margin-left:35pt;margin-top:664.6pt;width:484.4pt;height:12pt;z-index:-252053504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tabs>
                      <w:tab w:val="left" w:pos="7299"/>
                      <w:tab w:val="left" w:pos="9668"/>
                    </w:tabs>
                    <w:spacing w:line="223" w:lineRule="exact"/>
                    <w:ind w:left="20"/>
                    <w:rPr>
                      <w:rFonts w:ascii="Lato" w:eastAsia="Kozuka Gothic Pro EL" w:hAnsi="Lato"/>
                      <w:sz w:val="16"/>
                    </w:rPr>
                  </w:pPr>
                  <w:r w:rsidRPr="00825446">
                    <w:rPr>
                      <w:rFonts w:ascii="Lato" w:eastAsia="Kozuka Gothic Pro EL" w:hAnsi="Lato"/>
                      <w:b/>
                      <w:sz w:val="20"/>
                    </w:rPr>
                    <w:t>Signature</w:t>
                  </w:r>
                  <w:r w:rsidRPr="00825446">
                    <w:rPr>
                      <w:rFonts w:ascii="Lato" w:eastAsia="Kozuka Gothic Pro EL" w:hAnsi="Lato"/>
                      <w:sz w:val="16"/>
                    </w:rPr>
                    <w:t>:</w:t>
                  </w:r>
                  <w:r w:rsidRPr="00825446">
                    <w:rPr>
                      <w:rFonts w:ascii="Lato" w:eastAsia="Kozuka Gothic Pro EL" w:hAnsi="Lato"/>
                      <w:sz w:val="16"/>
                      <w:u w:val="single"/>
                    </w:rPr>
                    <w:t xml:space="preserve"> </w:t>
                  </w:r>
                  <w:r w:rsidRPr="00825446">
                    <w:rPr>
                      <w:rFonts w:ascii="Lato" w:eastAsia="Kozuka Gothic Pro EL" w:hAnsi="Lato"/>
                      <w:sz w:val="16"/>
                      <w:u w:val="single"/>
                    </w:rPr>
                    <w:tab/>
                  </w:r>
                  <w:r w:rsidRPr="00825446">
                    <w:rPr>
                      <w:rFonts w:ascii="Lato" w:eastAsia="Kozuka Gothic Pro EL" w:hAnsi="Lato"/>
                      <w:b/>
                      <w:sz w:val="20"/>
                    </w:rPr>
                    <w:t>Date</w:t>
                  </w:r>
                  <w:r w:rsidRPr="00825446">
                    <w:rPr>
                      <w:rFonts w:ascii="Lato" w:eastAsia="Kozuka Gothic Pro EL" w:hAnsi="Lato"/>
                      <w:sz w:val="16"/>
                    </w:rPr>
                    <w:t xml:space="preserve">: </w:t>
                  </w:r>
                  <w:r w:rsidRPr="00825446">
                    <w:rPr>
                      <w:rFonts w:ascii="Lato" w:eastAsia="Kozuka Gothic Pro EL" w:hAnsi="Lato"/>
                      <w:sz w:val="16"/>
                      <w:u w:val="single"/>
                    </w:rPr>
                    <w:t xml:space="preserve"> </w:t>
                  </w:r>
                  <w:r w:rsidRPr="00825446">
                    <w:rPr>
                      <w:rFonts w:ascii="Lato" w:eastAsia="Kozuka Gothic Pro EL" w:hAnsi="Lato"/>
                      <w:sz w:val="16"/>
                      <w:u w:val="single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80" type="#_x0000_t202" style="position:absolute;margin-left:35pt;margin-top:746.9pt;width:74.3pt;height:10.05pt;z-index:-252052480;mso-position-horizontal-relative:page;mso-position-vertical-relative:page" filled="f" stroked="f">
            <v:textbox inset="0,0,0,0">
              <w:txbxContent>
                <w:p w:rsidR="00FA2856" w:rsidRPr="00825446" w:rsidRDefault="00FA2856" w:rsidP="00825446"/>
              </w:txbxContent>
            </v:textbox>
            <w10:wrap anchorx="page" anchory="page"/>
          </v:shape>
        </w:pict>
      </w:r>
      <w:r w:rsidR="00FA2856" w:rsidRPr="00FA2856">
        <w:pict>
          <v:shape id="_x0000_s1079" type="#_x0000_t202" style="position:absolute;margin-left:36.25pt;margin-top:684pt;width:553.45pt;height:10.2pt;z-index:-252051456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spacing w:before="3"/>
                    <w:ind w:left="108"/>
                    <w:rPr>
                      <w:rFonts w:ascii="Lato" w:hAnsi="Lato"/>
                      <w:sz w:val="16"/>
                    </w:rPr>
                  </w:pPr>
                  <w:r w:rsidRPr="00825446">
                    <w:rPr>
                      <w:rFonts w:ascii="Lato" w:hAnsi="Lato"/>
                      <w:sz w:val="16"/>
                    </w:rPr>
                    <w:t>HUMAN RESOURCES USE ONLY: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8" type="#_x0000_t202" style="position:absolute;margin-left:36.25pt;margin-top:694.2pt;width:553.45pt;height:39.6pt;z-index:-25205043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7" type="#_x0000_t202" style="position:absolute;margin-left:36.25pt;margin-top:471.2pt;width:548.9pt;height:12.75pt;z-index:-252049408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spacing w:before="4"/>
                    <w:ind w:left="108"/>
                    <w:rPr>
                      <w:rFonts w:ascii="Lato" w:hAnsi="Lato"/>
                      <w:sz w:val="20"/>
                    </w:rPr>
                  </w:pPr>
                  <w:r w:rsidRPr="00825446">
                    <w:rPr>
                      <w:rFonts w:ascii="Lato" w:hAnsi="Lato"/>
                      <w:b/>
                      <w:sz w:val="20"/>
                    </w:rPr>
                    <w:t>Position(s) Applied for</w:t>
                  </w:r>
                  <w:r w:rsidRPr="00825446">
                    <w:rPr>
                      <w:rFonts w:ascii="Lato" w:hAnsi="Lato"/>
                      <w:sz w:val="20"/>
                    </w:rPr>
                    <w:t>: (include all position that you want to be considered for)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6" type="#_x0000_t202" style="position:absolute;margin-left:36.25pt;margin-top:483.9pt;width:548.9pt;height:27.75pt;z-index:-25204838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5" type="#_x0000_t202" style="position:absolute;margin-left:36.25pt;margin-top:312.9pt;width:551.65pt;height:12.75pt;z-index:-252047360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4"/>
                    <w:ind w:left="2029" w:right="2028"/>
                    <w:jc w:val="center"/>
                    <w:rPr>
                      <w:rFonts w:ascii="Lato" w:hAnsi="Lato"/>
                      <w:b/>
                      <w:sz w:val="16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 xml:space="preserve">Residency Information: List last ten years, beginning with most current </w:t>
                  </w:r>
                  <w:r w:rsidRPr="00041496">
                    <w:rPr>
                      <w:rFonts w:ascii="Lato" w:hAnsi="Lato"/>
                      <w:b/>
                      <w:sz w:val="16"/>
                    </w:rPr>
                    <w:t>(NO PO BOXES)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4" type="#_x0000_t202" style="position:absolute;margin-left:36.25pt;margin-top:325.6pt;width:90.9pt;height:11.55pt;z-index:-252046336;mso-position-horizontal-relative:page;mso-position-vertical-relative:page" filled="f" stroked="f">
            <v:textbox inset="0,0,0,0">
              <w:txbxContent>
                <w:p w:rsidR="00FA2856" w:rsidRDefault="00EB39FB">
                  <w:pPr>
                    <w:spacing w:before="4"/>
                    <w:ind w:left="675" w:right="675"/>
                    <w:jc w:val="center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Dates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3" type="#_x0000_t202" style="position:absolute;margin-left:127.1pt;margin-top:325.6pt;width:220.15pt;height:34pt;z-index:-252045312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spacing w:before="119"/>
                    <w:ind w:left="1833" w:right="1834"/>
                    <w:jc w:val="center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ADDRESS</w:t>
                  </w:r>
                </w:p>
                <w:p w:rsidR="00FA2856" w:rsidRPr="0082544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2" type="#_x0000_t202" style="position:absolute;margin-left:347.25pt;margin-top:325.6pt;width:112.25pt;height:34pt;z-index:-252044288;mso-position-horizontal-relative:page;mso-position-vertical-relative:page" filled="f" stroked="f">
            <v:textbox inset="0,0,0,0">
              <w:txbxContent>
                <w:p w:rsidR="00FA2856" w:rsidRPr="00825446" w:rsidRDefault="00FA2856">
                  <w:pPr>
                    <w:pStyle w:val="BodyText"/>
                    <w:spacing w:before="10"/>
                    <w:ind w:left="0"/>
                    <w:rPr>
                      <w:rFonts w:ascii="Lato" w:hAnsi="Lato"/>
                      <w:sz w:val="19"/>
                    </w:rPr>
                  </w:pPr>
                </w:p>
                <w:p w:rsidR="00FA2856" w:rsidRPr="00825446" w:rsidRDefault="00EB39FB">
                  <w:pPr>
                    <w:spacing w:before="1"/>
                    <w:ind w:left="940" w:right="938"/>
                    <w:jc w:val="center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CITY</w:t>
                  </w:r>
                </w:p>
                <w:p w:rsidR="00FA2856" w:rsidRPr="0082544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1" type="#_x0000_t202" style="position:absolute;margin-left:459.45pt;margin-top:325.6pt;width:38.05pt;height:34pt;z-index:-252043264;mso-position-horizontal-relative:page;mso-position-vertical-relative:page" filled="f" stroked="f">
            <v:textbox inset="0,0,0,0">
              <w:txbxContent>
                <w:p w:rsidR="00FA2856" w:rsidRPr="00825446" w:rsidRDefault="00FA2856">
                  <w:pPr>
                    <w:pStyle w:val="BodyText"/>
                    <w:spacing w:before="10"/>
                    <w:ind w:left="0"/>
                    <w:rPr>
                      <w:rFonts w:ascii="Lato" w:hAnsi="Lato"/>
                      <w:sz w:val="19"/>
                    </w:rPr>
                  </w:pPr>
                </w:p>
                <w:p w:rsidR="00FA2856" w:rsidRPr="00825446" w:rsidRDefault="00EB39FB">
                  <w:pPr>
                    <w:spacing w:before="1"/>
                    <w:ind w:left="148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STATE</w:t>
                  </w:r>
                </w:p>
                <w:p w:rsidR="00FA2856" w:rsidRPr="0082544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70" type="#_x0000_t202" style="position:absolute;margin-left:497.5pt;margin-top:325.6pt;width:90.4pt;height:34pt;z-index:-252042240;mso-position-horizontal-relative:page;mso-position-vertical-relative:page" filled="f" stroked="f">
            <v:textbox inset="0,0,0,0">
              <w:txbxContent>
                <w:p w:rsidR="00FA2856" w:rsidRPr="00825446" w:rsidRDefault="00FA2856">
                  <w:pPr>
                    <w:pStyle w:val="BodyText"/>
                    <w:spacing w:before="10"/>
                    <w:ind w:left="0"/>
                    <w:rPr>
                      <w:rFonts w:ascii="Lato" w:hAnsi="Lato"/>
                      <w:sz w:val="19"/>
                    </w:rPr>
                  </w:pPr>
                </w:p>
                <w:p w:rsidR="00FA2856" w:rsidRPr="00825446" w:rsidRDefault="00EB39FB">
                  <w:pPr>
                    <w:spacing w:before="1"/>
                    <w:ind w:left="559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ZIP CODE</w:t>
                  </w:r>
                </w:p>
                <w:p w:rsidR="00FA2856" w:rsidRPr="0082544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9" type="#_x0000_t202" style="position:absolute;margin-left:36.25pt;margin-top:337.15pt;width:45.4pt;height:22.45pt;z-index:-252041216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spacing w:before="4"/>
                    <w:ind w:left="163" w:right="145" w:firstLine="57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FROM MM/YY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8" type="#_x0000_t202" style="position:absolute;margin-left:81.6pt;margin-top:337.15pt;width:45.5pt;height:22.45pt;z-index:-252040192;mso-position-horizontal-relative:page;mso-position-vertical-relative:page" filled="f" stroked="f">
            <v:textbox inset="0,0,0,0">
              <w:txbxContent>
                <w:p w:rsidR="00FA2856" w:rsidRPr="00825446" w:rsidRDefault="00EB39FB">
                  <w:pPr>
                    <w:spacing w:before="4"/>
                    <w:ind w:left="163" w:right="147" w:firstLine="184"/>
                    <w:rPr>
                      <w:rFonts w:ascii="Lato" w:hAnsi="Lato"/>
                      <w:b/>
                      <w:sz w:val="18"/>
                    </w:rPr>
                  </w:pPr>
                  <w:r w:rsidRPr="00825446">
                    <w:rPr>
                      <w:rFonts w:ascii="Lato" w:hAnsi="Lato"/>
                      <w:b/>
                      <w:sz w:val="18"/>
                    </w:rPr>
                    <w:t>TO MM/YY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7" type="#_x0000_t202" style="position:absolute;margin-left:36.25pt;margin-top:359.55pt;width:45.4pt;height:22.1pt;z-index:-25203916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6" type="#_x0000_t202" style="position:absolute;margin-left:81.6pt;margin-top:359.55pt;width:45.5pt;height:22.1pt;z-index:-25203814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5" type="#_x0000_t202" style="position:absolute;margin-left:127.1pt;margin-top:359.55pt;width:220.15pt;height:22.1pt;z-index:-25203712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4" type="#_x0000_t202" style="position:absolute;margin-left:347.25pt;margin-top:359.55pt;width:112.25pt;height:22.1pt;z-index:-25203609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3" type="#_x0000_t202" style="position:absolute;margin-left:459.45pt;margin-top:359.55pt;width:38.05pt;height:22.1pt;z-index:-25203507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2" type="#_x0000_t202" style="position:absolute;margin-left:497.5pt;margin-top:359.55pt;width:90.4pt;height:22.1pt;z-index:-25203404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1" type="#_x0000_t202" style="position:absolute;margin-left:36.25pt;margin-top:381.65pt;width:45.4pt;height:22.1pt;z-index:-25203302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60" type="#_x0000_t202" style="position:absolute;margin-left:81.6pt;margin-top:381.65pt;width:45.5pt;height:22.1pt;z-index:-25203200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9" type="#_x0000_t202" style="position:absolute;margin-left:127.1pt;margin-top:381.65pt;width:220.15pt;height:22.1pt;z-index:-25203097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8" type="#_x0000_t202" style="position:absolute;margin-left:347.25pt;margin-top:381.65pt;width:112.25pt;height:22.1pt;z-index:-25202995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7" type="#_x0000_t202" style="position:absolute;margin-left:459.45pt;margin-top:381.65pt;width:38.05pt;height:22.1pt;z-index:-25202892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6" type="#_x0000_t202" style="position:absolute;margin-left:497.5pt;margin-top:381.65pt;width:90.4pt;height:22.1pt;z-index:-25202790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5" type="#_x0000_t202" style="position:absolute;margin-left:36.25pt;margin-top:403.75pt;width:45.4pt;height:22.2pt;z-index:-25202688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4" type="#_x0000_t202" style="position:absolute;margin-left:81.6pt;margin-top:403.75pt;width:45.5pt;height:22.2pt;z-index:-25202585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3" type="#_x0000_t202" style="position:absolute;margin-left:127.1pt;margin-top:403.75pt;width:220.15pt;height:22.2pt;z-index:-25202483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2" type="#_x0000_t202" style="position:absolute;margin-left:347.25pt;margin-top:403.75pt;width:112.25pt;height:22.2pt;z-index:-25202380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1" type="#_x0000_t202" style="position:absolute;margin-left:459.45pt;margin-top:403.75pt;width:38.05pt;height:22.2pt;z-index:-25202278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50" type="#_x0000_t202" style="position:absolute;margin-left:497.5pt;margin-top:403.75pt;width:90.4pt;height:22.2pt;z-index:-25202176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9" type="#_x0000_t202" style="position:absolute;margin-left:36.25pt;margin-top:425.95pt;width:45.4pt;height:22.1pt;z-index:-25202073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8" type="#_x0000_t202" style="position:absolute;margin-left:81.6pt;margin-top:425.95pt;width:45.5pt;height:22.1pt;z-index:-25201971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7" type="#_x0000_t202" style="position:absolute;margin-left:127.1pt;margin-top:425.95pt;width:220.15pt;height:22.1pt;z-index:-25201868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6" type="#_x0000_t202" style="position:absolute;margin-left:347.25pt;margin-top:425.95pt;width:112.25pt;height:22.1pt;z-index:-25201766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5" type="#_x0000_t202" style="position:absolute;margin-left:459.45pt;margin-top:425.95pt;width:38.05pt;height:22.1pt;z-index:-25201664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4" type="#_x0000_t202" style="position:absolute;margin-left:497.5pt;margin-top:425.95pt;width:90.4pt;height:22.1pt;z-index:-25201561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3" type="#_x0000_t202" style="position:absolute;margin-left:36pt;margin-top:189pt;width:134.7pt;height:85.95pt;z-index:-252014592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4"/>
                    <w:ind w:left="355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Social Security Number:</w:t>
                  </w:r>
                </w:p>
                <w:p w:rsidR="00FA2856" w:rsidRPr="0004149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2" type="#_x0000_t202" style="position:absolute;margin-left:170.65pt;margin-top:189pt;width:134.55pt;height:85.95pt;z-index:-252013568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4"/>
                    <w:ind w:left="108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Sex:</w:t>
                  </w:r>
                </w:p>
                <w:p w:rsidR="00FA2856" w:rsidRPr="00041496" w:rsidRDefault="00EB39FB">
                  <w:pPr>
                    <w:numPr>
                      <w:ilvl w:val="0"/>
                      <w:numId w:val="2"/>
                    </w:numPr>
                    <w:tabs>
                      <w:tab w:val="left" w:pos="380"/>
                      <w:tab w:val="left" w:pos="1207"/>
                    </w:tabs>
                    <w:spacing w:line="482" w:lineRule="auto"/>
                    <w:ind w:right="833" w:firstLine="45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Female</w:t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ab/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></w:t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 xml:space="preserve"> </w:t>
                  </w:r>
                  <w:r w:rsidRPr="00041496">
                    <w:rPr>
                      <w:rFonts w:ascii="Lato" w:hAnsi="Lato"/>
                      <w:b/>
                      <w:spacing w:val="-5"/>
                      <w:sz w:val="20"/>
                    </w:rPr>
                    <w:t xml:space="preserve">Male </w:t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>Date of</w:t>
                  </w:r>
                  <w:r w:rsidRPr="00041496">
                    <w:rPr>
                      <w:rFonts w:ascii="Lato" w:hAnsi="Lato"/>
                      <w:b/>
                      <w:spacing w:val="-2"/>
                      <w:sz w:val="20"/>
                    </w:rPr>
                    <w:t xml:space="preserve"> </w:t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>Birth:</w:t>
                  </w:r>
                </w:p>
                <w:p w:rsidR="00FA2856" w:rsidRPr="00041496" w:rsidRDefault="00EB39FB">
                  <w:pPr>
                    <w:tabs>
                      <w:tab w:val="left" w:pos="605"/>
                      <w:tab w:val="left" w:pos="1286"/>
                      <w:tab w:val="left" w:pos="2311"/>
                    </w:tabs>
                    <w:spacing w:line="240" w:lineRule="exact"/>
                    <w:ind w:left="108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w w:val="99"/>
                      <w:sz w:val="20"/>
                      <w:u w:val="single"/>
                    </w:rPr>
                    <w:t xml:space="preserve"> </w:t>
                  </w:r>
                  <w:r w:rsidRPr="00041496">
                    <w:rPr>
                      <w:rFonts w:ascii="Lato" w:hAnsi="Lato"/>
                      <w:b/>
                      <w:sz w:val="20"/>
                      <w:u w:val="single"/>
                    </w:rPr>
                    <w:tab/>
                  </w:r>
                  <w:r w:rsidRPr="00041496">
                    <w:rPr>
                      <w:rFonts w:ascii="Lato" w:hAnsi="Lato"/>
                      <w:b/>
                      <w:sz w:val="20"/>
                    </w:rPr>
                    <w:t>/</w:t>
                  </w:r>
                  <w:r w:rsidRPr="00041496">
                    <w:rPr>
                      <w:rFonts w:ascii="Lato" w:hAnsi="Lato"/>
                      <w:b/>
                      <w:sz w:val="20"/>
                      <w:u w:val="single"/>
                    </w:rPr>
                    <w:t xml:space="preserve"> </w:t>
                  </w:r>
                  <w:r w:rsidRPr="00041496">
                    <w:rPr>
                      <w:rFonts w:ascii="Lato" w:hAnsi="Lato"/>
                      <w:b/>
                      <w:sz w:val="20"/>
                      <w:u w:val="single"/>
                    </w:rPr>
                    <w:tab/>
                  </w:r>
                  <w:r w:rsidRPr="00041496">
                    <w:rPr>
                      <w:rFonts w:ascii="Lato" w:hAnsi="Lato"/>
                      <w:b/>
                      <w:spacing w:val="3"/>
                      <w:sz w:val="20"/>
                    </w:rPr>
                    <w:t>/</w:t>
                  </w:r>
                  <w:r w:rsidRPr="00041496">
                    <w:rPr>
                      <w:rFonts w:ascii="Lato" w:hAnsi="Lato"/>
                      <w:b/>
                      <w:sz w:val="20"/>
                      <w:u w:val="single"/>
                    </w:rPr>
                    <w:t xml:space="preserve"> </w:t>
                  </w:r>
                  <w:r w:rsidRPr="00041496">
                    <w:rPr>
                      <w:rFonts w:ascii="Lato" w:hAnsi="Lato"/>
                      <w:b/>
                      <w:sz w:val="20"/>
                      <w:u w:val="single"/>
                    </w:rPr>
                    <w:tab/>
                  </w:r>
                </w:p>
                <w:p w:rsidR="00FA2856" w:rsidRPr="0004149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1" type="#_x0000_t202" style="position:absolute;margin-left:305.2pt;margin-top:189pt;width:134.7pt;height:85.95pt;z-index:-252012544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4" w:line="722" w:lineRule="auto"/>
                    <w:ind w:left="107" w:right="1071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Driver’s License #: State:</w:t>
                  </w:r>
                </w:p>
                <w:p w:rsidR="00FA2856" w:rsidRPr="00041496" w:rsidRDefault="00FA2856">
                  <w:pPr>
                    <w:pStyle w:val="BodyText"/>
                    <w:rPr>
                      <w:rFonts w:ascii="Lato" w:hAnsi="Lato"/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40" type="#_x0000_t202" style="position:absolute;margin-left:439.85pt;margin-top:189pt;width:145.25pt;height:85.95pt;z-index:-252011520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4"/>
                    <w:ind w:left="107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Ethnic Group:</w:t>
                  </w:r>
                </w:p>
                <w:p w:rsidR="00FA2856" w:rsidRPr="00041496" w:rsidRDefault="00EB39FB">
                  <w:pPr>
                    <w:numPr>
                      <w:ilvl w:val="0"/>
                      <w:numId w:val="1"/>
                    </w:numPr>
                    <w:tabs>
                      <w:tab w:val="left" w:pos="311"/>
                    </w:tabs>
                    <w:ind w:hanging="204"/>
                    <w:rPr>
                      <w:rFonts w:ascii="Lato" w:hAnsi="Lato"/>
                      <w:sz w:val="12"/>
                    </w:rPr>
                  </w:pPr>
                  <w:r w:rsidRPr="00041496">
                    <w:rPr>
                      <w:rFonts w:ascii="Lato" w:hAnsi="Lato"/>
                      <w:b/>
                      <w:sz w:val="18"/>
                    </w:rPr>
                    <w:t xml:space="preserve">ASIAN </w:t>
                  </w:r>
                  <w:r w:rsidRPr="00041496">
                    <w:rPr>
                      <w:rFonts w:ascii="Lato" w:hAnsi="Lato"/>
                      <w:sz w:val="12"/>
                    </w:rPr>
                    <w:t>(including Pacific</w:t>
                  </w:r>
                  <w:r w:rsidRPr="00041496">
                    <w:rPr>
                      <w:rFonts w:ascii="Lato" w:hAnsi="Lato"/>
                      <w:spacing w:val="-3"/>
                      <w:sz w:val="12"/>
                    </w:rPr>
                    <w:t xml:space="preserve"> </w:t>
                  </w:r>
                  <w:r w:rsidRPr="00041496">
                    <w:rPr>
                      <w:rFonts w:ascii="Lato" w:hAnsi="Lato"/>
                      <w:sz w:val="12"/>
                    </w:rPr>
                    <w:t>Islander)</w:t>
                  </w:r>
                </w:p>
                <w:p w:rsidR="00FA2856" w:rsidRPr="00041496" w:rsidRDefault="00EB39FB">
                  <w:pPr>
                    <w:numPr>
                      <w:ilvl w:val="0"/>
                      <w:numId w:val="1"/>
                    </w:numPr>
                    <w:tabs>
                      <w:tab w:val="left" w:pos="311"/>
                    </w:tabs>
                    <w:spacing w:before="1" w:line="219" w:lineRule="exact"/>
                    <w:ind w:hanging="204"/>
                    <w:rPr>
                      <w:rFonts w:ascii="Lato" w:hAnsi="Lato"/>
                      <w:sz w:val="12"/>
                    </w:rPr>
                  </w:pPr>
                  <w:r w:rsidRPr="00041496">
                    <w:rPr>
                      <w:rFonts w:ascii="Lato" w:hAnsi="Lato"/>
                      <w:b/>
                      <w:sz w:val="18"/>
                    </w:rPr>
                    <w:t>BLACK</w:t>
                  </w:r>
                  <w:r w:rsidRPr="00041496">
                    <w:rPr>
                      <w:rFonts w:ascii="Lato" w:hAnsi="Lato"/>
                      <w:b/>
                      <w:spacing w:val="-1"/>
                      <w:sz w:val="18"/>
                    </w:rPr>
                    <w:t xml:space="preserve"> </w:t>
                  </w:r>
                  <w:r w:rsidRPr="00041496">
                    <w:rPr>
                      <w:rFonts w:ascii="Lato" w:hAnsi="Lato"/>
                      <w:sz w:val="12"/>
                    </w:rPr>
                    <w:t>(non-Hispanic)</w:t>
                  </w:r>
                </w:p>
                <w:p w:rsidR="00FA2856" w:rsidRPr="00041496" w:rsidRDefault="00EB39FB">
                  <w:pPr>
                    <w:numPr>
                      <w:ilvl w:val="0"/>
                      <w:numId w:val="1"/>
                    </w:numPr>
                    <w:tabs>
                      <w:tab w:val="left" w:pos="311"/>
                    </w:tabs>
                    <w:spacing w:line="219" w:lineRule="exact"/>
                    <w:ind w:hanging="204"/>
                    <w:rPr>
                      <w:rFonts w:ascii="Lato" w:hAnsi="Lato"/>
                      <w:b/>
                      <w:sz w:val="18"/>
                    </w:rPr>
                  </w:pPr>
                  <w:r w:rsidRPr="00041496">
                    <w:rPr>
                      <w:rFonts w:ascii="Lato" w:hAnsi="Lato"/>
                      <w:b/>
                      <w:sz w:val="18"/>
                    </w:rPr>
                    <w:t>HISPANIC</w:t>
                  </w:r>
                </w:p>
                <w:p w:rsidR="00FA2856" w:rsidRPr="00041496" w:rsidRDefault="00EB39FB">
                  <w:pPr>
                    <w:numPr>
                      <w:ilvl w:val="0"/>
                      <w:numId w:val="1"/>
                    </w:numPr>
                    <w:tabs>
                      <w:tab w:val="left" w:pos="311"/>
                    </w:tabs>
                    <w:spacing w:before="1" w:line="219" w:lineRule="exact"/>
                    <w:ind w:hanging="204"/>
                    <w:rPr>
                      <w:rFonts w:ascii="Lato" w:hAnsi="Lato"/>
                      <w:sz w:val="12"/>
                    </w:rPr>
                  </w:pPr>
                  <w:r w:rsidRPr="00041496">
                    <w:rPr>
                      <w:rFonts w:ascii="Lato" w:hAnsi="Lato"/>
                      <w:b/>
                      <w:sz w:val="18"/>
                    </w:rPr>
                    <w:t xml:space="preserve">INDIAN </w:t>
                  </w:r>
                  <w:r w:rsidRPr="00041496">
                    <w:rPr>
                      <w:rFonts w:ascii="Lato" w:hAnsi="Lato"/>
                      <w:sz w:val="12"/>
                    </w:rPr>
                    <w:t>(including Alaskan</w:t>
                  </w:r>
                  <w:r w:rsidRPr="00041496">
                    <w:rPr>
                      <w:rFonts w:ascii="Lato" w:hAnsi="Lato"/>
                      <w:spacing w:val="-5"/>
                      <w:sz w:val="12"/>
                    </w:rPr>
                    <w:t xml:space="preserve"> </w:t>
                  </w:r>
                  <w:r w:rsidRPr="00041496">
                    <w:rPr>
                      <w:rFonts w:ascii="Lato" w:hAnsi="Lato"/>
                      <w:sz w:val="12"/>
                    </w:rPr>
                    <w:t>Native)</w:t>
                  </w:r>
                </w:p>
                <w:p w:rsidR="00FA2856" w:rsidRPr="00041496" w:rsidRDefault="00EB39FB">
                  <w:pPr>
                    <w:numPr>
                      <w:ilvl w:val="0"/>
                      <w:numId w:val="1"/>
                    </w:numPr>
                    <w:tabs>
                      <w:tab w:val="left" w:pos="311"/>
                    </w:tabs>
                    <w:spacing w:line="219" w:lineRule="exact"/>
                    <w:ind w:hanging="204"/>
                    <w:rPr>
                      <w:rFonts w:ascii="Lato" w:hAnsi="Lato"/>
                      <w:sz w:val="12"/>
                    </w:rPr>
                  </w:pPr>
                  <w:r w:rsidRPr="00041496">
                    <w:rPr>
                      <w:rFonts w:ascii="Lato" w:hAnsi="Lato"/>
                      <w:b/>
                      <w:sz w:val="18"/>
                    </w:rPr>
                    <w:t>WHITE</w:t>
                  </w:r>
                  <w:r w:rsidRPr="00041496">
                    <w:rPr>
                      <w:rFonts w:ascii="Lato" w:hAnsi="Lato"/>
                      <w:b/>
                      <w:spacing w:val="-1"/>
                      <w:sz w:val="18"/>
                    </w:rPr>
                    <w:t xml:space="preserve"> </w:t>
                  </w:r>
                  <w:r w:rsidRPr="00041496">
                    <w:rPr>
                      <w:rFonts w:ascii="Lato" w:hAnsi="Lato"/>
                      <w:sz w:val="12"/>
                    </w:rPr>
                    <w:t>(non-Hispanic)</w:t>
                  </w:r>
                </w:p>
                <w:p w:rsidR="00FA2856" w:rsidRPr="00041496" w:rsidRDefault="00FA2856">
                  <w:pPr>
                    <w:pStyle w:val="BodyText"/>
                    <w:rPr>
                      <w:rFonts w:ascii="Lato" w:hAnsi="Lato"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9" type="#_x0000_t202" style="position:absolute;margin-left:36pt;margin-top:274.95pt;width:549.15pt;height:25pt;z-index:-252010496;mso-position-horizontal-relative:page;mso-position-vertical-relative:page" filled="f" stroked="f">
            <v:textbox inset="0,0,0,0">
              <w:txbxContent>
                <w:p w:rsidR="00FA2856" w:rsidRDefault="00EB39FB">
                  <w:pPr>
                    <w:spacing w:before="6"/>
                    <w:ind w:left="107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Email Address:</w:t>
                  </w:r>
                </w:p>
                <w:p w:rsidR="00FA2856" w:rsidRDefault="00FA2856">
                  <w:pPr>
                    <w:pStyle w:val="BodyText"/>
                    <w:rPr>
                      <w:b/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8" type="#_x0000_t202" style="position:absolute;margin-left:36pt;margin-top:101.55pt;width:134.7pt;height:25pt;z-index:-252009472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6"/>
                    <w:ind w:left="883" w:right="774" w:hanging="89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Current Legal Last Name: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7" type="#_x0000_t202" style="position:absolute;margin-left:170.65pt;margin-top:101.55pt;width:134.55pt;height:25pt;z-index:-252008448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6"/>
                    <w:ind w:left="869" w:right="771" w:hanging="75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Current Legal First Name: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6" type="#_x0000_t202" style="position:absolute;margin-left:305.2pt;margin-top:101.55pt;width:134.7pt;height:25pt;z-index:-252007424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6"/>
                    <w:ind w:left="753" w:right="738" w:firstLine="40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Current Legal Middle Name: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5" type="#_x0000_t202" style="position:absolute;margin-left:439.85pt;margin-top:101.55pt;width:145.25pt;height:25pt;z-index:-252006400;mso-position-horizontal-relative:page;mso-position-vertical-relative:page" filled="f" stroked="f">
            <v:textbox inset="0,0,0,0">
              <w:txbxContent>
                <w:p w:rsidR="00FA2856" w:rsidRPr="00041496" w:rsidRDefault="00EB39FB">
                  <w:pPr>
                    <w:spacing w:before="6" w:line="243" w:lineRule="exact"/>
                    <w:ind w:left="746" w:right="747"/>
                    <w:jc w:val="center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Maiden/</w:t>
                  </w:r>
                </w:p>
                <w:p w:rsidR="00FA2856" w:rsidRPr="00041496" w:rsidRDefault="00EB39FB">
                  <w:pPr>
                    <w:spacing w:line="243" w:lineRule="exact"/>
                    <w:ind w:left="746" w:right="747"/>
                    <w:jc w:val="center"/>
                    <w:rPr>
                      <w:rFonts w:ascii="Lato" w:hAnsi="Lato"/>
                      <w:b/>
                      <w:sz w:val="20"/>
                    </w:rPr>
                  </w:pPr>
                  <w:r w:rsidRPr="00041496">
                    <w:rPr>
                      <w:rFonts w:ascii="Lato" w:hAnsi="Lato"/>
                      <w:b/>
                      <w:sz w:val="20"/>
                    </w:rPr>
                    <w:t>All other names:</w:t>
                  </w: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4" type="#_x0000_t202" style="position:absolute;margin-left:36pt;margin-top:126.5pt;width:134.7pt;height:25pt;z-index:-25200537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3" type="#_x0000_t202" style="position:absolute;margin-left:170.65pt;margin-top:126.5pt;width:134.55pt;height:25pt;z-index:-25200435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2" type="#_x0000_t202" style="position:absolute;margin-left:305.2pt;margin-top:126.5pt;width:134.7pt;height:25pt;z-index:-25200332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1" type="#_x0000_t202" style="position:absolute;margin-left:439.85pt;margin-top:126.5pt;width:145.25pt;height:25pt;z-index:-25200230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30" type="#_x0000_t202" style="position:absolute;margin-left:36pt;margin-top:151.45pt;width:403.9pt;height:24.85pt;z-index:-252001280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29" type="#_x0000_t202" style="position:absolute;margin-left:439.85pt;margin-top:151.45pt;width:145.25pt;height:24.85pt;z-index:-252000256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28" type="#_x0000_t202" style="position:absolute;margin-left:176.05pt;margin-top:248.85pt;width:110.2pt;height:12pt;z-index:-251999232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27" type="#_x0000_t202" style="position:absolute;margin-left:79.6pt;margin-top:662.05pt;width:320.4pt;height:12pt;z-index:-251998208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  <w:r w:rsidR="00FA2856" w:rsidRPr="00FA2856">
        <w:pict>
          <v:shape id="_x0000_s1026" type="#_x0000_t202" style="position:absolute;margin-left:429.2pt;margin-top:662.05pt;width:89.25pt;height:12pt;z-index:-251997184;mso-position-horizontal-relative:page;mso-position-vertical-relative:page" filled="f" stroked="f">
            <v:textbox inset="0,0,0,0">
              <w:txbxContent>
                <w:p w:rsidR="00FA2856" w:rsidRDefault="00FA2856">
                  <w:pPr>
                    <w:pStyle w:val="BodyText"/>
                    <w:rPr>
                      <w:rFonts w:ascii="Times New Roman"/>
                      <w:sz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FA2856" w:rsidSect="00FA2856">
      <w:type w:val="continuous"/>
      <w:pgSz w:w="12240" w:h="15840"/>
      <w:pgMar w:top="320" w:right="360" w:bottom="280" w:left="5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Kozuka Gothic Pro EL">
    <w:panose1 w:val="00000000000000000000"/>
    <w:charset w:val="80"/>
    <w:family w:val="swiss"/>
    <w:notTrueType/>
    <w:pitch w:val="variable"/>
    <w:sig w:usb0="00000283" w:usb1="2AC71C11" w:usb2="00000012" w:usb3="00000000" w:csb0="0002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07F23C0"/>
    <w:multiLevelType w:val="hybridMultilevel"/>
    <w:tmpl w:val="BA200EFE"/>
    <w:lvl w:ilvl="0" w:tplc="8500D92A">
      <w:numFmt w:val="bullet"/>
      <w:lvlText w:val=""/>
      <w:lvlJc w:val="left"/>
      <w:pPr>
        <w:ind w:left="310" w:hanging="203"/>
      </w:pPr>
      <w:rPr>
        <w:rFonts w:ascii="Wingdings 2" w:eastAsia="Wingdings 2" w:hAnsi="Wingdings 2" w:cs="Wingdings 2" w:hint="default"/>
        <w:w w:val="100"/>
        <w:sz w:val="18"/>
        <w:szCs w:val="18"/>
        <w:lang w:val="en-US" w:eastAsia="en-US" w:bidi="en-US"/>
      </w:rPr>
    </w:lvl>
    <w:lvl w:ilvl="1" w:tplc="E398E400">
      <w:numFmt w:val="bullet"/>
      <w:lvlText w:val="•"/>
      <w:lvlJc w:val="left"/>
      <w:pPr>
        <w:ind w:left="578" w:hanging="203"/>
      </w:pPr>
      <w:rPr>
        <w:rFonts w:hint="default"/>
        <w:lang w:val="en-US" w:eastAsia="en-US" w:bidi="en-US"/>
      </w:rPr>
    </w:lvl>
    <w:lvl w:ilvl="2" w:tplc="8194A650">
      <w:numFmt w:val="bullet"/>
      <w:lvlText w:val="•"/>
      <w:lvlJc w:val="left"/>
      <w:pPr>
        <w:ind w:left="837" w:hanging="203"/>
      </w:pPr>
      <w:rPr>
        <w:rFonts w:hint="default"/>
        <w:lang w:val="en-US" w:eastAsia="en-US" w:bidi="en-US"/>
      </w:rPr>
    </w:lvl>
    <w:lvl w:ilvl="3" w:tplc="B5B09AB4">
      <w:numFmt w:val="bullet"/>
      <w:lvlText w:val="•"/>
      <w:lvlJc w:val="left"/>
      <w:pPr>
        <w:ind w:left="1095" w:hanging="203"/>
      </w:pPr>
      <w:rPr>
        <w:rFonts w:hint="default"/>
        <w:lang w:val="en-US" w:eastAsia="en-US" w:bidi="en-US"/>
      </w:rPr>
    </w:lvl>
    <w:lvl w:ilvl="4" w:tplc="88FEE33C">
      <w:numFmt w:val="bullet"/>
      <w:lvlText w:val="•"/>
      <w:lvlJc w:val="left"/>
      <w:pPr>
        <w:ind w:left="1354" w:hanging="203"/>
      </w:pPr>
      <w:rPr>
        <w:rFonts w:hint="default"/>
        <w:lang w:val="en-US" w:eastAsia="en-US" w:bidi="en-US"/>
      </w:rPr>
    </w:lvl>
    <w:lvl w:ilvl="5" w:tplc="0F9C1DF2">
      <w:numFmt w:val="bullet"/>
      <w:lvlText w:val="•"/>
      <w:lvlJc w:val="left"/>
      <w:pPr>
        <w:ind w:left="1612" w:hanging="203"/>
      </w:pPr>
      <w:rPr>
        <w:rFonts w:hint="default"/>
        <w:lang w:val="en-US" w:eastAsia="en-US" w:bidi="en-US"/>
      </w:rPr>
    </w:lvl>
    <w:lvl w:ilvl="6" w:tplc="4E1E504E">
      <w:numFmt w:val="bullet"/>
      <w:lvlText w:val="•"/>
      <w:lvlJc w:val="left"/>
      <w:pPr>
        <w:ind w:left="1871" w:hanging="203"/>
      </w:pPr>
      <w:rPr>
        <w:rFonts w:hint="default"/>
        <w:lang w:val="en-US" w:eastAsia="en-US" w:bidi="en-US"/>
      </w:rPr>
    </w:lvl>
    <w:lvl w:ilvl="7" w:tplc="51686028">
      <w:numFmt w:val="bullet"/>
      <w:lvlText w:val="•"/>
      <w:lvlJc w:val="left"/>
      <w:pPr>
        <w:ind w:left="2129" w:hanging="203"/>
      </w:pPr>
      <w:rPr>
        <w:rFonts w:hint="default"/>
        <w:lang w:val="en-US" w:eastAsia="en-US" w:bidi="en-US"/>
      </w:rPr>
    </w:lvl>
    <w:lvl w:ilvl="8" w:tplc="6A280BD2">
      <w:numFmt w:val="bullet"/>
      <w:lvlText w:val="•"/>
      <w:lvlJc w:val="left"/>
      <w:pPr>
        <w:ind w:left="2388" w:hanging="203"/>
      </w:pPr>
      <w:rPr>
        <w:rFonts w:hint="default"/>
        <w:lang w:val="en-US" w:eastAsia="en-US" w:bidi="en-US"/>
      </w:rPr>
    </w:lvl>
  </w:abstractNum>
  <w:abstractNum w:abstractNumId="1">
    <w:nsid w:val="7753052E"/>
    <w:multiLevelType w:val="hybridMultilevel"/>
    <w:tmpl w:val="E7C2831A"/>
    <w:lvl w:ilvl="0" w:tplc="08EEE664">
      <w:numFmt w:val="bullet"/>
      <w:lvlText w:val=""/>
      <w:lvlJc w:val="left"/>
      <w:pPr>
        <w:ind w:left="108" w:hanging="226"/>
      </w:pPr>
      <w:rPr>
        <w:rFonts w:ascii="Wingdings 2" w:eastAsia="Wingdings 2" w:hAnsi="Wingdings 2" w:cs="Wingdings 2" w:hint="default"/>
        <w:b/>
        <w:bCs/>
        <w:w w:val="99"/>
        <w:sz w:val="20"/>
        <w:szCs w:val="20"/>
        <w:lang w:val="en-US" w:eastAsia="en-US" w:bidi="en-US"/>
      </w:rPr>
    </w:lvl>
    <w:lvl w:ilvl="1" w:tplc="15B41ADC">
      <w:numFmt w:val="bullet"/>
      <w:lvlText w:val="•"/>
      <w:lvlJc w:val="left"/>
      <w:pPr>
        <w:ind w:left="359" w:hanging="226"/>
      </w:pPr>
      <w:rPr>
        <w:rFonts w:hint="default"/>
        <w:lang w:val="en-US" w:eastAsia="en-US" w:bidi="en-US"/>
      </w:rPr>
    </w:lvl>
    <w:lvl w:ilvl="2" w:tplc="E90025A6">
      <w:numFmt w:val="bullet"/>
      <w:lvlText w:val="•"/>
      <w:lvlJc w:val="left"/>
      <w:pPr>
        <w:ind w:left="618" w:hanging="226"/>
      </w:pPr>
      <w:rPr>
        <w:rFonts w:hint="default"/>
        <w:lang w:val="en-US" w:eastAsia="en-US" w:bidi="en-US"/>
      </w:rPr>
    </w:lvl>
    <w:lvl w:ilvl="3" w:tplc="C3E6E8C4">
      <w:numFmt w:val="bullet"/>
      <w:lvlText w:val="•"/>
      <w:lvlJc w:val="left"/>
      <w:pPr>
        <w:ind w:left="877" w:hanging="226"/>
      </w:pPr>
      <w:rPr>
        <w:rFonts w:hint="default"/>
        <w:lang w:val="en-US" w:eastAsia="en-US" w:bidi="en-US"/>
      </w:rPr>
    </w:lvl>
    <w:lvl w:ilvl="4" w:tplc="286AD206">
      <w:numFmt w:val="bullet"/>
      <w:lvlText w:val="•"/>
      <w:lvlJc w:val="left"/>
      <w:pPr>
        <w:ind w:left="1136" w:hanging="226"/>
      </w:pPr>
      <w:rPr>
        <w:rFonts w:hint="default"/>
        <w:lang w:val="en-US" w:eastAsia="en-US" w:bidi="en-US"/>
      </w:rPr>
    </w:lvl>
    <w:lvl w:ilvl="5" w:tplc="DBD88720">
      <w:numFmt w:val="bullet"/>
      <w:lvlText w:val="•"/>
      <w:lvlJc w:val="left"/>
      <w:pPr>
        <w:ind w:left="1395" w:hanging="226"/>
      </w:pPr>
      <w:rPr>
        <w:rFonts w:hint="default"/>
        <w:lang w:val="en-US" w:eastAsia="en-US" w:bidi="en-US"/>
      </w:rPr>
    </w:lvl>
    <w:lvl w:ilvl="6" w:tplc="7D8E1DAA">
      <w:numFmt w:val="bullet"/>
      <w:lvlText w:val="•"/>
      <w:lvlJc w:val="left"/>
      <w:pPr>
        <w:ind w:left="1654" w:hanging="226"/>
      </w:pPr>
      <w:rPr>
        <w:rFonts w:hint="default"/>
        <w:lang w:val="en-US" w:eastAsia="en-US" w:bidi="en-US"/>
      </w:rPr>
    </w:lvl>
    <w:lvl w:ilvl="7" w:tplc="898AFD24">
      <w:numFmt w:val="bullet"/>
      <w:lvlText w:val="•"/>
      <w:lvlJc w:val="left"/>
      <w:pPr>
        <w:ind w:left="1913" w:hanging="226"/>
      </w:pPr>
      <w:rPr>
        <w:rFonts w:hint="default"/>
        <w:lang w:val="en-US" w:eastAsia="en-US" w:bidi="en-US"/>
      </w:rPr>
    </w:lvl>
    <w:lvl w:ilvl="8" w:tplc="0096D6EA">
      <w:numFmt w:val="bullet"/>
      <w:lvlText w:val="•"/>
      <w:lvlJc w:val="left"/>
      <w:pPr>
        <w:ind w:left="2172" w:hanging="226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TI2MTYzNrAwN7QwNDBV0lEKTi0uzszPAykwrAUAXCmv2CwAAAA="/>
  </w:docVars>
  <w:rsids>
    <w:rsidRoot w:val="00FA2856"/>
    <w:rsid w:val="00041496"/>
    <w:rsid w:val="00825446"/>
    <w:rsid w:val="00EB39FB"/>
    <w:rsid w:val="00FA28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A2856"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A2856"/>
    <w:pPr>
      <w:spacing w:before="4"/>
      <w:ind w:left="40"/>
    </w:pPr>
    <w:rPr>
      <w:sz w:val="14"/>
      <w:szCs w:val="14"/>
    </w:rPr>
  </w:style>
  <w:style w:type="paragraph" w:styleId="ListParagraph">
    <w:name w:val="List Paragraph"/>
    <w:basedOn w:val="Normal"/>
    <w:uiPriority w:val="1"/>
    <w:qFormat/>
    <w:rsid w:val="00FA2856"/>
  </w:style>
  <w:style w:type="paragraph" w:customStyle="1" w:styleId="TableParagraph">
    <w:name w:val="Table Paragraph"/>
    <w:basedOn w:val="Normal"/>
    <w:uiPriority w:val="1"/>
    <w:qFormat/>
    <w:rsid w:val="00FA2856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</Words>
  <Characters>57</Characters>
  <Application>Microsoft Office Word</Application>
  <DocSecurity>0</DocSecurity>
  <Lines>1</Lines>
  <Paragraphs>1</Paragraphs>
  <ScaleCrop>false</ScaleCrop>
  <Company>MRT www.Win2Farsi.com</Company>
  <LinksUpToDate>false</LinksUpToDate>
  <CharactersWithSpaces>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Oxendine</dc:creator>
  <cp:lastModifiedBy>Moorche 30 DVDs</cp:lastModifiedBy>
  <cp:revision>3</cp:revision>
  <dcterms:created xsi:type="dcterms:W3CDTF">2020-02-16T15:13:00Z</dcterms:created>
  <dcterms:modified xsi:type="dcterms:W3CDTF">2020-12-13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2-16T00:00:00Z</vt:filetime>
  </property>
</Properties>
</file>